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987b78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26b44c91-e619-4cd9-9612-22aa7ff8b3c7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12:44Z</dcterms:created>
  <dcterms:modified xsi:type="dcterms:W3CDTF">2023-07-04T15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